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5977" w:rsidRDefault="002C5977" w:rsidP="002C59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65" w:lineRule="auto"/>
        <w:ind w:right="42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276225" y="914400"/>
            <wp:positionH relativeFrom="margin">
              <wp:align>left</wp:align>
            </wp:positionH>
            <wp:positionV relativeFrom="margin">
              <wp:align>top</wp:align>
            </wp:positionV>
            <wp:extent cx="1133475" cy="113347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Clogosmall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8" cy="11334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Arial" w:hAnsi="Arial" w:cs="Arial"/>
          <w:sz w:val="24"/>
          <w:szCs w:val="24"/>
        </w:rPr>
        <w:t>Glenwood City Public Library</w:t>
      </w:r>
    </w:p>
    <w:p w:rsidR="002C5977" w:rsidRDefault="002C5977" w:rsidP="002C59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65" w:lineRule="auto"/>
        <w:ind w:right="42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127 Pine Street</w:t>
      </w:r>
    </w:p>
    <w:p w:rsidR="002C5977" w:rsidRDefault="002C5977" w:rsidP="002C59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65" w:lineRule="auto"/>
        <w:ind w:right="42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Glenwood City, WI 54013</w:t>
      </w:r>
    </w:p>
    <w:p w:rsidR="002C5977" w:rsidRDefault="002C5977" w:rsidP="002C59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65" w:lineRule="auto"/>
        <w:ind w:right="42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715-265-7443</w:t>
      </w:r>
    </w:p>
    <w:p w:rsidR="002C5977" w:rsidRPr="002C5977" w:rsidRDefault="002C5977" w:rsidP="002C59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65" w:lineRule="auto"/>
        <w:ind w:right="421"/>
        <w:rPr>
          <w:rFonts w:ascii="Arial" w:eastAsia="Arial" w:hAnsi="Arial" w:cs="Arial"/>
          <w:sz w:val="24"/>
          <w:szCs w:val="24"/>
        </w:rPr>
      </w:pPr>
    </w:p>
    <w:p w:rsidR="002C5977" w:rsidRPr="002C5977" w:rsidRDefault="00315484" w:rsidP="002C59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695" w:line="265" w:lineRule="auto"/>
        <w:ind w:right="421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tudent Volunteer</w:t>
      </w:r>
      <w:bookmarkStart w:id="0" w:name="_GoBack"/>
      <w:bookmarkEnd w:id="0"/>
      <w:r>
        <w:rPr>
          <w:rFonts w:ascii="Arial" w:eastAsia="Arial" w:hAnsi="Arial" w:cs="Arial"/>
        </w:rPr>
        <w:t xml:space="preserve"> Application</w:t>
      </w:r>
    </w:p>
    <w:p w:rsidR="005F3733" w:rsidRDefault="00315484">
      <w:pPr>
        <w:ind w:left="9"/>
      </w:pPr>
      <w:r>
        <w:t xml:space="preserve">This section must be completed </w:t>
      </w:r>
    </w:p>
    <w:p w:rsidR="005F3733" w:rsidRDefault="00315484">
      <w:pPr>
        <w:ind w:left="9"/>
      </w:pPr>
      <w:r>
        <w:t xml:space="preserve">Name: ___________________________________________________________________________ </w:t>
      </w:r>
    </w:p>
    <w:p w:rsidR="005F3733" w:rsidRDefault="00315484">
      <w:pPr>
        <w:ind w:left="9"/>
      </w:pPr>
      <w:r>
        <w:t xml:space="preserve">Daytime Phone: ___________________________________________________________________ </w:t>
      </w:r>
    </w:p>
    <w:p w:rsidR="005F3733" w:rsidRDefault="00315484">
      <w:pPr>
        <w:ind w:left="9"/>
      </w:pPr>
      <w:r>
        <w:t xml:space="preserve">Address: _________________________________________________________________________ </w:t>
      </w:r>
    </w:p>
    <w:p w:rsidR="005F3733" w:rsidRDefault="00315484">
      <w:pPr>
        <w:ind w:left="9"/>
      </w:pPr>
      <w:r>
        <w:t xml:space="preserve">City: ____________________________________________________ Zip: _____________________ </w:t>
      </w:r>
    </w:p>
    <w:p w:rsidR="005F3733" w:rsidRDefault="00315484">
      <w:pPr>
        <w:ind w:left="9"/>
      </w:pPr>
      <w:r>
        <w:t xml:space="preserve">Age: _____________________________________ Grade: _________________________________ </w:t>
      </w:r>
    </w:p>
    <w:p w:rsidR="005F3733" w:rsidRDefault="00315484">
      <w:pPr>
        <w:ind w:left="9"/>
      </w:pPr>
      <w:r>
        <w:t xml:space="preserve">Email Address: ____________________________________________________________________ </w:t>
      </w:r>
    </w:p>
    <w:p w:rsidR="005F3733" w:rsidRDefault="00315484">
      <w:pPr>
        <w:ind w:left="9"/>
      </w:pPr>
      <w:r>
        <w:t xml:space="preserve">Parent/Guardian Name and phone #: __________________________________________________ </w:t>
      </w:r>
    </w:p>
    <w:p w:rsidR="005F3733" w:rsidRDefault="00315484">
      <w:pPr>
        <w:ind w:left="9"/>
      </w:pPr>
      <w:r>
        <w:t xml:space="preserve">Emergency contact name and phone #: ________________________________________________ </w:t>
      </w:r>
    </w:p>
    <w:p w:rsidR="005F3733" w:rsidRDefault="00315484">
      <w:pPr>
        <w:spacing w:after="175"/>
        <w:ind w:left="9"/>
      </w:pPr>
      <w:r>
        <w:t xml:space="preserve">(If parent is not available) </w:t>
      </w:r>
    </w:p>
    <w:p w:rsidR="005F3733" w:rsidRDefault="0031548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17"/>
        <w:ind w:left="-5"/>
      </w:pPr>
      <w:r>
        <w:t xml:space="preserve">Why do you want to be a volunteer? </w:t>
      </w:r>
    </w:p>
    <w:p w:rsidR="005F3733" w:rsidRDefault="0031548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17"/>
        <w:ind w:left="0" w:firstLine="0"/>
      </w:pPr>
      <w:r>
        <w:t xml:space="preserve"> </w:t>
      </w:r>
    </w:p>
    <w:p w:rsidR="005F3733" w:rsidRDefault="0031548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15"/>
        <w:ind w:left="0" w:firstLine="0"/>
      </w:pPr>
      <w:r>
        <w:t xml:space="preserve"> </w:t>
      </w:r>
    </w:p>
    <w:p w:rsidR="005F3733" w:rsidRDefault="0031548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17"/>
        <w:ind w:left="-5"/>
      </w:pPr>
      <w:r>
        <w:t xml:space="preserve">Do you have transportation to and from the library? </w:t>
      </w:r>
    </w:p>
    <w:p w:rsidR="005F3733" w:rsidRDefault="00315484" w:rsidP="00370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17"/>
        <w:ind w:left="-5"/>
      </w:pPr>
      <w:r>
        <w:t>When are you</w:t>
      </w:r>
      <w:r w:rsidR="002C5977">
        <w:t xml:space="preserve"> available? Circle days: M T W TH</w:t>
      </w:r>
      <w:r>
        <w:t xml:space="preserve"> F </w:t>
      </w:r>
      <w:proofErr w:type="gramStart"/>
      <w:r>
        <w:t>Sa</w:t>
      </w:r>
      <w:r w:rsidR="002C5977">
        <w:t>t</w:t>
      </w:r>
      <w:r>
        <w:t xml:space="preserve">  Specific</w:t>
      </w:r>
      <w:proofErr w:type="gramEnd"/>
      <w:r>
        <w:t xml:space="preserve"> Times: </w:t>
      </w:r>
    </w:p>
    <w:p w:rsidR="0037008C" w:rsidRDefault="0037008C" w:rsidP="003700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17"/>
        <w:ind w:left="-5"/>
      </w:pPr>
    </w:p>
    <w:p w:rsidR="005F3733" w:rsidRDefault="00315484">
      <w:pPr>
        <w:ind w:left="9"/>
      </w:pPr>
      <w:r>
        <w:t xml:space="preserve">This section must be completed with both signatures </w:t>
      </w:r>
    </w:p>
    <w:p w:rsidR="005F3733" w:rsidRDefault="00315484">
      <w:pPr>
        <w:ind w:left="9"/>
      </w:pPr>
      <w:r>
        <w:t>Volunteer Signature__________________________________________</w:t>
      </w:r>
      <w:proofErr w:type="gramStart"/>
      <w:r>
        <w:t>_  Date</w:t>
      </w:r>
      <w:proofErr w:type="gramEnd"/>
      <w:r>
        <w:t xml:space="preserve">______________ </w:t>
      </w:r>
    </w:p>
    <w:p w:rsidR="005F3733" w:rsidRDefault="00315484">
      <w:pPr>
        <w:ind w:left="9"/>
      </w:pPr>
      <w:r>
        <w:t>Parent Signature_____________________________________________</w:t>
      </w:r>
      <w:proofErr w:type="gramStart"/>
      <w:r>
        <w:t>_  Date</w:t>
      </w:r>
      <w:proofErr w:type="gramEnd"/>
      <w:r>
        <w:t xml:space="preserve">______________ </w:t>
      </w:r>
    </w:p>
    <w:sectPr w:rsidR="005F3733">
      <w:pgSz w:w="12240" w:h="15840"/>
      <w:pgMar w:top="1440" w:right="482" w:bottom="1440" w:left="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DA0MjY2trAwNzBS0lEKTi0uzszPAykwqQUAPNgI9iwAAAA="/>
  </w:docVars>
  <w:rsids>
    <w:rsidRoot w:val="005F3733"/>
    <w:rsid w:val="002C5977"/>
    <w:rsid w:val="00315484"/>
    <w:rsid w:val="0037008C"/>
    <w:rsid w:val="005F3733"/>
    <w:rsid w:val="00621E64"/>
    <w:rsid w:val="009D4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9B69A3D-9074-4ECE-BF4E-7887EEA43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pBdr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pBdr>
      <w:spacing w:after="116"/>
      <w:ind w:left="24" w:hanging="10"/>
    </w:pPr>
    <w:rPr>
      <w:rFonts w:ascii="Calibri" w:eastAsia="Calibri" w:hAnsi="Calibri" w:cs="Calibri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D45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5EE"/>
    <w:rPr>
      <w:rFonts w:ascii="Segoe UI" w:eastAsia="Calibri" w:hAnsi="Segoe UI" w:cs="Segoe UI"/>
      <w:b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301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rary</Company>
  <LinksUpToDate>false</LinksUpToDate>
  <CharactersWithSpaces>1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cp:lastModifiedBy>Staff</cp:lastModifiedBy>
  <cp:revision>2</cp:revision>
  <cp:lastPrinted>2018-02-21T17:27:00Z</cp:lastPrinted>
  <dcterms:created xsi:type="dcterms:W3CDTF">2020-05-21T20:59:00Z</dcterms:created>
  <dcterms:modified xsi:type="dcterms:W3CDTF">2020-05-21T20:59:00Z</dcterms:modified>
</cp:coreProperties>
</file>